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722789" w14:textId="3A207995" w:rsidR="009632DF" w:rsidRDefault="00C85588">
      <w:r>
        <w:rPr>
          <w:noProof/>
        </w:rPr>
        <w:drawing>
          <wp:inline distT="0" distB="0" distL="0" distR="0" wp14:anchorId="0AE50F44" wp14:editId="14ACB835">
            <wp:extent cx="4254500" cy="1826260"/>
            <wp:effectExtent l="0" t="0" r="0" b="2540"/>
            <wp:docPr id="2561222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122242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54500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D932B" w14:textId="77777777" w:rsidR="00C85588" w:rsidRDefault="00C85588"/>
    <w:p w14:paraId="6DB3C508" w14:textId="77777777" w:rsidR="00C85588" w:rsidRDefault="00C85588"/>
    <w:p w14:paraId="103B26FE" w14:textId="01F7F789" w:rsidR="008C409E" w:rsidRDefault="008C409E">
      <w:r>
        <w:rPr>
          <w:noProof/>
        </w:rPr>
        <w:drawing>
          <wp:inline distT="0" distB="0" distL="0" distR="0" wp14:anchorId="20DFF4AD" wp14:editId="2DD65E7B">
            <wp:extent cx="4254500" cy="2115185"/>
            <wp:effectExtent l="0" t="0" r="0" b="0"/>
            <wp:docPr id="9283830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383090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5450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88FC5" w14:textId="77777777" w:rsidR="00C85588" w:rsidRDefault="00C85588" w:rsidP="00C85588">
      <w:r>
        <w:t>import json</w:t>
      </w:r>
    </w:p>
    <w:p w14:paraId="4B002500" w14:textId="77777777" w:rsidR="00C85588" w:rsidRDefault="00C85588" w:rsidP="00C85588">
      <w:r>
        <w:t>import http.client</w:t>
      </w:r>
    </w:p>
    <w:p w14:paraId="5F983FD3" w14:textId="77777777" w:rsidR="00C85588" w:rsidRDefault="00C85588" w:rsidP="00C85588">
      <w:r>
        <w:t>import urllib.parse</w:t>
      </w:r>
    </w:p>
    <w:p w14:paraId="6ED55EC9" w14:textId="77777777" w:rsidR="00C85588" w:rsidRDefault="00C85588" w:rsidP="00C85588">
      <w:r>
        <w:t>from datetime import datetime</w:t>
      </w:r>
    </w:p>
    <w:p w14:paraId="0AA23CC2" w14:textId="77777777" w:rsidR="00C85588" w:rsidRDefault="00C85588" w:rsidP="00C85588">
      <w:r>
        <w:t>import psycopg2</w:t>
      </w:r>
    </w:p>
    <w:p w14:paraId="0D019C25" w14:textId="77777777" w:rsidR="00C85588" w:rsidRDefault="00C85588" w:rsidP="00C85588">
      <w:r>
        <w:t>import os</w:t>
      </w:r>
    </w:p>
    <w:p w14:paraId="11CFFDBA" w14:textId="77777777" w:rsidR="00C85588" w:rsidRDefault="00C85588" w:rsidP="00C85588">
      <w:r>
        <w:t>from utils.schemas import NEWS_TABLE_SCHEMA</w:t>
      </w:r>
    </w:p>
    <w:p w14:paraId="73458A94" w14:textId="77777777" w:rsidR="00C85588" w:rsidRDefault="00C85588" w:rsidP="00C85588">
      <w:r>
        <w:t>from utils.functions import validated_data</w:t>
      </w:r>
    </w:p>
    <w:p w14:paraId="4DE250F1" w14:textId="77777777" w:rsidR="00C85588" w:rsidRDefault="00C85588" w:rsidP="00C85588"/>
    <w:p w14:paraId="7E480D15" w14:textId="77777777" w:rsidR="00C85588" w:rsidRDefault="00C85588" w:rsidP="00C85588">
      <w:r>
        <w:t>def lambda_handler(event, context):</w:t>
      </w:r>
    </w:p>
    <w:p w14:paraId="2D2ACF2C" w14:textId="77777777" w:rsidR="00C85588" w:rsidRDefault="00C85588" w:rsidP="00C85588">
      <w:r>
        <w:t xml:space="preserve">    META_DATA_INFO = ['author', 'title', 'description', 'url', 'source', 'category', 'published_at', 'country']</w:t>
      </w:r>
    </w:p>
    <w:p w14:paraId="5E5A9E3A" w14:textId="77777777" w:rsidR="00C85588" w:rsidRDefault="00C85588" w:rsidP="00C85588">
      <w:r>
        <w:t xml:space="preserve">    </w:t>
      </w:r>
    </w:p>
    <w:p w14:paraId="55750FB4" w14:textId="77777777" w:rsidR="00C85588" w:rsidRDefault="00C85588" w:rsidP="00C85588">
      <w:r>
        <w:t xml:space="preserve">    # Database connection</w:t>
      </w:r>
    </w:p>
    <w:p w14:paraId="06E8572B" w14:textId="77777777" w:rsidR="00C85588" w:rsidRDefault="00C85588" w:rsidP="00C85588">
      <w:r>
        <w:t xml:space="preserve">    try:</w:t>
      </w:r>
    </w:p>
    <w:p w14:paraId="1A64B9E1" w14:textId="77777777" w:rsidR="00C85588" w:rsidRDefault="00C85588" w:rsidP="00C85588">
      <w:r>
        <w:t xml:space="preserve">        db_conn = psycopg2.connect(</w:t>
      </w:r>
    </w:p>
    <w:p w14:paraId="253BBB7D" w14:textId="77777777" w:rsidR="00C85588" w:rsidRDefault="00C85588" w:rsidP="00C85588">
      <w:r>
        <w:t xml:space="preserve">            dbname=os.environ['DB_NAME'],</w:t>
      </w:r>
    </w:p>
    <w:p w14:paraId="7F948093" w14:textId="77777777" w:rsidR="00C85588" w:rsidRDefault="00C85588" w:rsidP="00C85588">
      <w:r>
        <w:lastRenderedPageBreak/>
        <w:t xml:space="preserve">            user=os.environ['DB_USER'],</w:t>
      </w:r>
    </w:p>
    <w:p w14:paraId="7F158341" w14:textId="77777777" w:rsidR="00C85588" w:rsidRDefault="00C85588" w:rsidP="00C85588">
      <w:r>
        <w:t xml:space="preserve">            password=os.environ['DB_PASSWORD'],</w:t>
      </w:r>
    </w:p>
    <w:p w14:paraId="77595E8E" w14:textId="77777777" w:rsidR="00C85588" w:rsidRDefault="00C85588" w:rsidP="00C85588">
      <w:r>
        <w:t xml:space="preserve">            host=os.environ['DB_HOST'],</w:t>
      </w:r>
    </w:p>
    <w:p w14:paraId="3A8D56DC" w14:textId="77777777" w:rsidR="00C85588" w:rsidRDefault="00C85588" w:rsidP="00C85588">
      <w:r>
        <w:t xml:space="preserve">            port=os.environ['DB_PORT']</w:t>
      </w:r>
    </w:p>
    <w:p w14:paraId="5B4A17B4" w14:textId="77777777" w:rsidR="00C85588" w:rsidRDefault="00C85588" w:rsidP="00C85588">
      <w:r>
        <w:t xml:space="preserve">        )</w:t>
      </w:r>
    </w:p>
    <w:p w14:paraId="447C2FCE" w14:textId="77777777" w:rsidR="00C85588" w:rsidRDefault="00C85588" w:rsidP="00C85588">
      <w:r>
        <w:t xml:space="preserve">        cursor = db_conn.cursor()</w:t>
      </w:r>
    </w:p>
    <w:p w14:paraId="6B42BC63" w14:textId="77777777" w:rsidR="00C85588" w:rsidRDefault="00C85588" w:rsidP="00C85588">
      <w:r>
        <w:t xml:space="preserve">    except Exception as e:</w:t>
      </w:r>
    </w:p>
    <w:p w14:paraId="7A4217E6" w14:textId="77777777" w:rsidR="00C85588" w:rsidRDefault="00C85588" w:rsidP="00C85588">
      <w:r>
        <w:t xml:space="preserve">        error_msg = f"Database connection failed due to: {e}"</w:t>
      </w:r>
    </w:p>
    <w:p w14:paraId="549BCF29" w14:textId="77777777" w:rsidR="00C85588" w:rsidRDefault="00C85588" w:rsidP="00C85588">
      <w:r>
        <w:t xml:space="preserve">        print(error_msg)</w:t>
      </w:r>
    </w:p>
    <w:p w14:paraId="7867346E" w14:textId="77777777" w:rsidR="00C85588" w:rsidRDefault="00C85588" w:rsidP="00C85588">
      <w:r>
        <w:t xml:space="preserve">        return {</w:t>
      </w:r>
    </w:p>
    <w:p w14:paraId="2A534651" w14:textId="77777777" w:rsidR="00C85588" w:rsidRDefault="00C85588" w:rsidP="00C85588">
      <w:r>
        <w:t xml:space="preserve">            'statusCode': 500,</w:t>
      </w:r>
    </w:p>
    <w:p w14:paraId="57BD49B2" w14:textId="77777777" w:rsidR="00C85588" w:rsidRDefault="00C85588" w:rsidP="00C85588">
      <w:r>
        <w:t xml:space="preserve">            'body': json.dumps(error_msg)</w:t>
      </w:r>
    </w:p>
    <w:p w14:paraId="13C11B51" w14:textId="77777777" w:rsidR="00C85588" w:rsidRDefault="00C85588" w:rsidP="00C85588">
      <w:r>
        <w:t xml:space="preserve">        }</w:t>
      </w:r>
    </w:p>
    <w:p w14:paraId="7241AA3F" w14:textId="77777777" w:rsidR="00C85588" w:rsidRDefault="00C85588" w:rsidP="00C85588">
      <w:r>
        <w:t xml:space="preserve">    </w:t>
      </w:r>
    </w:p>
    <w:p w14:paraId="5C2D1916" w14:textId="77777777" w:rsidR="00C85588" w:rsidRDefault="00C85588" w:rsidP="00C85588">
      <w:r>
        <w:t xml:space="preserve">    # Prepare API request</w:t>
      </w:r>
    </w:p>
    <w:p w14:paraId="492857E7" w14:textId="77777777" w:rsidR="00C85588" w:rsidRDefault="00C85588" w:rsidP="00C85588">
      <w:r>
        <w:t xml:space="preserve">    date_today = datetime.today().strftime('%Y-%m-%d')</w:t>
      </w:r>
    </w:p>
    <w:p w14:paraId="2BC11CE0" w14:textId="77777777" w:rsidR="00C85588" w:rsidRDefault="00C85588" w:rsidP="00C85588">
      <w:r>
        <w:t xml:space="preserve">    params = urllib.parse.urlencode({</w:t>
      </w:r>
    </w:p>
    <w:p w14:paraId="2A7D7CB1" w14:textId="77777777" w:rsidR="00C85588" w:rsidRDefault="00C85588" w:rsidP="00C85588">
      <w:r>
        <w:t xml:space="preserve">        'access_key': os.environ['API_ACCESS_KEY'],</w:t>
      </w:r>
    </w:p>
    <w:p w14:paraId="2B25586F" w14:textId="77777777" w:rsidR="00C85588" w:rsidRDefault="00C85588" w:rsidP="00C85588">
      <w:r>
        <w:t xml:space="preserve">        'sources': '-cnn',</w:t>
      </w:r>
    </w:p>
    <w:p w14:paraId="52BE74C3" w14:textId="77777777" w:rsidR="00C85588" w:rsidRDefault="00C85588" w:rsidP="00C85588">
      <w:r>
        <w:t xml:space="preserve">        'categories': 'health, science, technology, -general,-sports',</w:t>
      </w:r>
    </w:p>
    <w:p w14:paraId="6F923FE4" w14:textId="77777777" w:rsidR="00C85588" w:rsidRDefault="00C85588" w:rsidP="00C85588">
      <w:r>
        <w:t xml:space="preserve">        'languages': 'en',</w:t>
      </w:r>
    </w:p>
    <w:p w14:paraId="58AA12F9" w14:textId="77777777" w:rsidR="00C85588" w:rsidRDefault="00C85588" w:rsidP="00C85588">
      <w:r>
        <w:t xml:space="preserve">        'date': date_today,</w:t>
      </w:r>
    </w:p>
    <w:p w14:paraId="0FA6D21F" w14:textId="77777777" w:rsidR="00C85588" w:rsidRDefault="00C85588" w:rsidP="00C85588">
      <w:r>
        <w:t xml:space="preserve">        'sort': 'published_desc',</w:t>
      </w:r>
    </w:p>
    <w:p w14:paraId="0DD7A5D0" w14:textId="77777777" w:rsidR="00C85588" w:rsidRDefault="00C85588" w:rsidP="00C85588">
      <w:r>
        <w:t xml:space="preserve">        'limit': 100,</w:t>
      </w:r>
    </w:p>
    <w:p w14:paraId="2500D908" w14:textId="77777777" w:rsidR="00C85588" w:rsidRDefault="00C85588" w:rsidP="00C85588">
      <w:r>
        <w:t xml:space="preserve">    })</w:t>
      </w:r>
    </w:p>
    <w:p w14:paraId="2C92D1C9" w14:textId="77777777" w:rsidR="00C85588" w:rsidRDefault="00C85588" w:rsidP="00C85588">
      <w:r>
        <w:t xml:space="preserve">    </w:t>
      </w:r>
    </w:p>
    <w:p w14:paraId="1786E99C" w14:textId="77777777" w:rsidR="00C85588" w:rsidRDefault="00C85588" w:rsidP="00C85588">
      <w:r>
        <w:t xml:space="preserve">    # API connection and data retrieval</w:t>
      </w:r>
    </w:p>
    <w:p w14:paraId="2DBCB421" w14:textId="77777777" w:rsidR="00C85588" w:rsidRDefault="00C85588" w:rsidP="00C85588">
      <w:r>
        <w:t xml:space="preserve">    try:</w:t>
      </w:r>
    </w:p>
    <w:p w14:paraId="3B572124" w14:textId="77777777" w:rsidR="00C85588" w:rsidRDefault="00C85588" w:rsidP="00C85588">
      <w:r>
        <w:t xml:space="preserve">        api_conn = http.client.HTTPSConnection('api.mediastack.com', timeout=10)</w:t>
      </w:r>
    </w:p>
    <w:p w14:paraId="189F430A" w14:textId="77777777" w:rsidR="00C85588" w:rsidRDefault="00C85588" w:rsidP="00C85588">
      <w:r>
        <w:t xml:space="preserve">        api_conn.request('GET', f'/v1/news?{params}')</w:t>
      </w:r>
    </w:p>
    <w:p w14:paraId="30DB8BC2" w14:textId="77777777" w:rsidR="00C85588" w:rsidRDefault="00C85588" w:rsidP="00C85588">
      <w:r>
        <w:t xml:space="preserve">        res = api_conn.getresponse()</w:t>
      </w:r>
    </w:p>
    <w:p w14:paraId="718D62FF" w14:textId="77777777" w:rsidR="00C85588" w:rsidRDefault="00C85588" w:rsidP="00C85588">
      <w:r>
        <w:t xml:space="preserve">        data = res.read()</w:t>
      </w:r>
    </w:p>
    <w:p w14:paraId="581BC274" w14:textId="77777777" w:rsidR="00C85588" w:rsidRDefault="00C85588" w:rsidP="00C85588">
      <w:r>
        <w:t xml:space="preserve">        news_data = json.loads(data.decode('utf-8'))</w:t>
      </w:r>
    </w:p>
    <w:p w14:paraId="3BFFB2AF" w14:textId="77777777" w:rsidR="00C85588" w:rsidRDefault="00C85588" w:rsidP="00C85588">
      <w:r>
        <w:t xml:space="preserve">        api_conn.close()</w:t>
      </w:r>
    </w:p>
    <w:p w14:paraId="5B76B58B" w14:textId="77777777" w:rsidR="00C85588" w:rsidRDefault="00C85588" w:rsidP="00C85588">
      <w:r>
        <w:t xml:space="preserve">        </w:t>
      </w:r>
    </w:p>
    <w:p w14:paraId="741F8AC2" w14:textId="77777777" w:rsidR="00C85588" w:rsidRDefault="00C85588" w:rsidP="00C85588">
      <w:r>
        <w:t xml:space="preserve">        if not news_data['data']:</w:t>
      </w:r>
    </w:p>
    <w:p w14:paraId="791B1894" w14:textId="77777777" w:rsidR="00C85588" w:rsidRDefault="00C85588" w:rsidP="00C85588">
      <w:r>
        <w:t xml:space="preserve">            return {</w:t>
      </w:r>
    </w:p>
    <w:p w14:paraId="1F8AD962" w14:textId="77777777" w:rsidR="00C85588" w:rsidRDefault="00C85588" w:rsidP="00C85588">
      <w:r>
        <w:t xml:space="preserve">                'statusCode': 204,</w:t>
      </w:r>
    </w:p>
    <w:p w14:paraId="2CC24292" w14:textId="77777777" w:rsidR="00C85588" w:rsidRDefault="00C85588" w:rsidP="00C85588">
      <w:r>
        <w:t xml:space="preserve">                'body': json.dumps('No news data to process.')</w:t>
      </w:r>
    </w:p>
    <w:p w14:paraId="338096D5" w14:textId="77777777" w:rsidR="00C85588" w:rsidRDefault="00C85588" w:rsidP="00C85588">
      <w:r>
        <w:t xml:space="preserve">            }</w:t>
      </w:r>
    </w:p>
    <w:p w14:paraId="67274145" w14:textId="77777777" w:rsidR="00C85588" w:rsidRDefault="00C85588" w:rsidP="00C85588">
      <w:r>
        <w:lastRenderedPageBreak/>
        <w:t xml:space="preserve">        </w:t>
      </w:r>
    </w:p>
    <w:p w14:paraId="67FFD060" w14:textId="77777777" w:rsidR="00C85588" w:rsidRDefault="00C85588" w:rsidP="00C85588">
      <w:r>
        <w:t xml:space="preserve">        # Data insertion</w:t>
      </w:r>
    </w:p>
    <w:p w14:paraId="5BE9EAAF" w14:textId="77777777" w:rsidR="00C85588" w:rsidRDefault="00C85588" w:rsidP="00C85588">
      <w:r>
        <w:t xml:space="preserve">        for item in news_data['data']:</w:t>
      </w:r>
    </w:p>
    <w:p w14:paraId="37DD266C" w14:textId="77777777" w:rsidR="00C85588" w:rsidRDefault="00C85588" w:rsidP="00C85588">
      <w:r>
        <w:t xml:space="preserve">            validated_data_list = validated_data(item, NEWS_TABLE_SCHEMA)</w:t>
      </w:r>
    </w:p>
    <w:p w14:paraId="3A17D7D3" w14:textId="77777777" w:rsidR="00C85588" w:rsidRDefault="00C85588" w:rsidP="00C85588">
      <w:r>
        <w:t xml:space="preserve">            if not validated_data_list:</w:t>
      </w:r>
    </w:p>
    <w:p w14:paraId="3FBF8448" w14:textId="77777777" w:rsidR="00C85588" w:rsidRDefault="00C85588" w:rsidP="00C85588">
      <w:r>
        <w:t xml:space="preserve">                print("Data validation failed.")</w:t>
      </w:r>
    </w:p>
    <w:p w14:paraId="314294B3" w14:textId="77777777" w:rsidR="00C85588" w:rsidRDefault="00C85588" w:rsidP="00C85588">
      <w:r>
        <w:t xml:space="preserve">                continue  # Skip insertion if data is not valid</w:t>
      </w:r>
    </w:p>
    <w:p w14:paraId="624F68FF" w14:textId="77777777" w:rsidR="00C85588" w:rsidRDefault="00C85588" w:rsidP="00C85588">
      <w:r>
        <w:t xml:space="preserve">            placeholders = ', '.join(['%s'] * len(META_DATA_INFO))</w:t>
      </w:r>
    </w:p>
    <w:p w14:paraId="1B7BF3E7" w14:textId="77777777" w:rsidR="00C85588" w:rsidRDefault="00C85588" w:rsidP="00C85588">
      <w:r>
        <w:t xml:space="preserve">            columns = ', '.join(META_DATA_INFO)</w:t>
      </w:r>
    </w:p>
    <w:p w14:paraId="7D48A2A8" w14:textId="77777777" w:rsidR="00C85588" w:rsidRDefault="00C85588" w:rsidP="00C85588">
      <w:r>
        <w:t xml:space="preserve">            sql = f"INSERT INTO news_articles ({columns}) VALUES ({placeholders})"</w:t>
      </w:r>
    </w:p>
    <w:p w14:paraId="6694FAA5" w14:textId="77777777" w:rsidR="00C85588" w:rsidRDefault="00C85588" w:rsidP="00C85588">
      <w:r>
        <w:t xml:space="preserve">            cursor.execute(sql, tuple(validated_data_list))</w:t>
      </w:r>
    </w:p>
    <w:p w14:paraId="7C607044" w14:textId="77777777" w:rsidR="00C85588" w:rsidRDefault="00C85588" w:rsidP="00C85588">
      <w:r>
        <w:t xml:space="preserve">        db_conn.commit()</w:t>
      </w:r>
    </w:p>
    <w:p w14:paraId="1ABFE93A" w14:textId="77777777" w:rsidR="00C85588" w:rsidRDefault="00C85588" w:rsidP="00C85588">
      <w:r>
        <w:t xml:space="preserve">        </w:t>
      </w:r>
    </w:p>
    <w:p w14:paraId="4F6307BF" w14:textId="77777777" w:rsidR="00C85588" w:rsidRDefault="00C85588" w:rsidP="00C85588">
      <w:r>
        <w:t xml:space="preserve">        return {</w:t>
      </w:r>
    </w:p>
    <w:p w14:paraId="252D14A3" w14:textId="77777777" w:rsidR="00C85588" w:rsidRDefault="00C85588" w:rsidP="00C85588">
      <w:r>
        <w:t xml:space="preserve">            'statusCode': 200,</w:t>
      </w:r>
    </w:p>
    <w:p w14:paraId="4D7D7A6B" w14:textId="77777777" w:rsidR="00C85588" w:rsidRDefault="00C85588" w:rsidP="00C85588">
      <w:r>
        <w:t xml:space="preserve">            'body': json.dumps('Data retrieved and stored successfully')</w:t>
      </w:r>
    </w:p>
    <w:p w14:paraId="61CE4677" w14:textId="77777777" w:rsidR="00C85588" w:rsidRDefault="00C85588" w:rsidP="00C85588">
      <w:r>
        <w:t xml:space="preserve">        }</w:t>
      </w:r>
    </w:p>
    <w:p w14:paraId="41723D24" w14:textId="77777777" w:rsidR="00C85588" w:rsidRDefault="00C85588" w:rsidP="00C85588"/>
    <w:p w14:paraId="56A055DC" w14:textId="77777777" w:rsidR="00C85588" w:rsidRDefault="00C85588" w:rsidP="00C85588">
      <w:r>
        <w:t xml:space="preserve">    except (ValueError, TypeError) as e:</w:t>
      </w:r>
    </w:p>
    <w:p w14:paraId="600AB335" w14:textId="77777777" w:rsidR="00C85588" w:rsidRDefault="00C85588" w:rsidP="00C85588">
      <w:r>
        <w:t xml:space="preserve">        error_msg = f"Data validation error: {e}"</w:t>
      </w:r>
    </w:p>
    <w:p w14:paraId="1589F3BD" w14:textId="77777777" w:rsidR="00C85588" w:rsidRDefault="00C85588" w:rsidP="00C85588">
      <w:r>
        <w:t xml:space="preserve">        print(error_msg)</w:t>
      </w:r>
    </w:p>
    <w:p w14:paraId="68585A52" w14:textId="77777777" w:rsidR="00C85588" w:rsidRDefault="00C85588" w:rsidP="00C85588">
      <w:r>
        <w:t xml:space="preserve">        db_conn.rollback()</w:t>
      </w:r>
    </w:p>
    <w:p w14:paraId="208DF2A1" w14:textId="77777777" w:rsidR="00C85588" w:rsidRDefault="00C85588" w:rsidP="00C85588">
      <w:r>
        <w:t xml:space="preserve">        return {'statusCode': 400, 'body': json.dumps(error_msg)}</w:t>
      </w:r>
    </w:p>
    <w:p w14:paraId="00A1C11D" w14:textId="77777777" w:rsidR="00C85588" w:rsidRDefault="00C85588" w:rsidP="00C85588"/>
    <w:p w14:paraId="587A38F8" w14:textId="77777777" w:rsidR="00C85588" w:rsidRDefault="00C85588" w:rsidP="00C85588">
      <w:r>
        <w:t xml:space="preserve">    except Exception as e:</w:t>
      </w:r>
    </w:p>
    <w:p w14:paraId="63E86E37" w14:textId="77777777" w:rsidR="00C85588" w:rsidRDefault="00C85588" w:rsidP="00C85588">
      <w:r>
        <w:t xml:space="preserve">        error_msg = f"Failed to insert data due to error: {e}"</w:t>
      </w:r>
    </w:p>
    <w:p w14:paraId="66D91D67" w14:textId="77777777" w:rsidR="00C85588" w:rsidRDefault="00C85588" w:rsidP="00C85588">
      <w:r>
        <w:t xml:space="preserve">        print(error_msg)</w:t>
      </w:r>
    </w:p>
    <w:p w14:paraId="3249E810" w14:textId="77777777" w:rsidR="00C85588" w:rsidRDefault="00C85588" w:rsidP="00C85588">
      <w:r>
        <w:t xml:space="preserve">        db_conn.rollback()</w:t>
      </w:r>
    </w:p>
    <w:p w14:paraId="58587A03" w14:textId="77777777" w:rsidR="00C85588" w:rsidRDefault="00C85588" w:rsidP="00C85588">
      <w:r>
        <w:t xml:space="preserve">        return {'statusCode': 500, 'body': json.dumps(error_msg)}</w:t>
      </w:r>
    </w:p>
    <w:p w14:paraId="554DBAE0" w14:textId="77777777" w:rsidR="00C85588" w:rsidRDefault="00C85588" w:rsidP="00C85588"/>
    <w:p w14:paraId="220711E5" w14:textId="77777777" w:rsidR="00C85588" w:rsidRDefault="00C85588" w:rsidP="00C85588">
      <w:r>
        <w:t xml:space="preserve">    finally:</w:t>
      </w:r>
    </w:p>
    <w:p w14:paraId="044654F6" w14:textId="77777777" w:rsidR="00C85588" w:rsidRDefault="00C85588" w:rsidP="00C85588">
      <w:r>
        <w:t xml:space="preserve">        cursor.close()</w:t>
      </w:r>
    </w:p>
    <w:p w14:paraId="193621E2" w14:textId="77777777" w:rsidR="00C85588" w:rsidRDefault="00C85588" w:rsidP="00C85588">
      <w:r>
        <w:t xml:space="preserve">        db_conn.close()</w:t>
      </w:r>
    </w:p>
    <w:p w14:paraId="5F70C2C8" w14:textId="77777777" w:rsidR="00C85588" w:rsidRDefault="00C85588"/>
    <w:p w14:paraId="5FBB2807" w14:textId="77777777" w:rsidR="0030240D" w:rsidRDefault="0030240D"/>
    <w:p w14:paraId="2FBAA0C6" w14:textId="77777777" w:rsidR="0030240D" w:rsidRDefault="0030240D"/>
    <w:p w14:paraId="66F776CB" w14:textId="640143CA" w:rsidR="0030240D" w:rsidRDefault="0030240D">
      <w:r>
        <w:t>0-0----------------------------------</w:t>
      </w:r>
    </w:p>
    <w:p w14:paraId="52D682F8" w14:textId="77777777" w:rsidR="0030240D" w:rsidRDefault="0030240D"/>
    <w:p w14:paraId="63628FA1" w14:textId="77777777" w:rsidR="0030240D" w:rsidRDefault="0030240D" w:rsidP="0030240D">
      <w:r>
        <w:t>import json</w:t>
      </w:r>
    </w:p>
    <w:p w14:paraId="572D0D05" w14:textId="77777777" w:rsidR="0030240D" w:rsidRDefault="0030240D" w:rsidP="0030240D">
      <w:r>
        <w:lastRenderedPageBreak/>
        <w:t>import http.client</w:t>
      </w:r>
    </w:p>
    <w:p w14:paraId="76596A7B" w14:textId="77777777" w:rsidR="0030240D" w:rsidRDefault="0030240D" w:rsidP="0030240D">
      <w:r>
        <w:t>import urllib.parse</w:t>
      </w:r>
    </w:p>
    <w:p w14:paraId="5F56DF93" w14:textId="77777777" w:rsidR="0030240D" w:rsidRDefault="0030240D" w:rsidP="0030240D">
      <w:r>
        <w:t>from datetime import datetime</w:t>
      </w:r>
    </w:p>
    <w:p w14:paraId="22CC0403" w14:textId="77777777" w:rsidR="0030240D" w:rsidRDefault="0030240D" w:rsidP="0030240D">
      <w:r>
        <w:t>import psycopg2</w:t>
      </w:r>
    </w:p>
    <w:p w14:paraId="07C2B95D" w14:textId="77777777" w:rsidR="0030240D" w:rsidRDefault="0030240D" w:rsidP="0030240D">
      <w:r>
        <w:t>import os</w:t>
      </w:r>
    </w:p>
    <w:p w14:paraId="544DE932" w14:textId="77777777" w:rsidR="0030240D" w:rsidRDefault="0030240D" w:rsidP="0030240D">
      <w:r>
        <w:t>from utils.schemas import NEWS_TABLE_SCHEMA</w:t>
      </w:r>
    </w:p>
    <w:p w14:paraId="4BF7F6C9" w14:textId="77777777" w:rsidR="0030240D" w:rsidRDefault="0030240D" w:rsidP="0030240D">
      <w:r>
        <w:t>from utils.functions import validated_data</w:t>
      </w:r>
    </w:p>
    <w:p w14:paraId="02C34BC6" w14:textId="77777777" w:rsidR="0030240D" w:rsidRDefault="0030240D" w:rsidP="0030240D"/>
    <w:p w14:paraId="193E9ABD" w14:textId="77777777" w:rsidR="0030240D" w:rsidRDefault="0030240D" w:rsidP="0030240D">
      <w:r>
        <w:t>def lambda_handler(event, context):</w:t>
      </w:r>
    </w:p>
    <w:p w14:paraId="11C2F3CC" w14:textId="77777777" w:rsidR="0030240D" w:rsidRDefault="0030240D" w:rsidP="0030240D">
      <w:r>
        <w:t xml:space="preserve">    META_DATA_INFO = ['author', 'title', 'description', 'url', 'source', 'category', 'published_at', 'country']</w:t>
      </w:r>
    </w:p>
    <w:p w14:paraId="7F0F86E3" w14:textId="77777777" w:rsidR="0030240D" w:rsidRDefault="0030240D" w:rsidP="0030240D">
      <w:r>
        <w:t xml:space="preserve">    </w:t>
      </w:r>
    </w:p>
    <w:p w14:paraId="11B6B1FF" w14:textId="77777777" w:rsidR="0030240D" w:rsidRDefault="0030240D" w:rsidP="0030240D">
      <w:r>
        <w:t xml:space="preserve">    # Database connection</w:t>
      </w:r>
    </w:p>
    <w:p w14:paraId="28D73D1C" w14:textId="77777777" w:rsidR="0030240D" w:rsidRDefault="0030240D" w:rsidP="0030240D">
      <w:r>
        <w:t xml:space="preserve">    try:</w:t>
      </w:r>
    </w:p>
    <w:p w14:paraId="64501ADC" w14:textId="77777777" w:rsidR="0030240D" w:rsidRDefault="0030240D" w:rsidP="0030240D">
      <w:r>
        <w:t xml:space="preserve">        db_conn = psycopg2.connect(</w:t>
      </w:r>
    </w:p>
    <w:p w14:paraId="702352E5" w14:textId="77777777" w:rsidR="0030240D" w:rsidRDefault="0030240D" w:rsidP="0030240D">
      <w:r>
        <w:t xml:space="preserve">            dbname=os.environ['DB_NAME'],</w:t>
      </w:r>
    </w:p>
    <w:p w14:paraId="16300764" w14:textId="77777777" w:rsidR="0030240D" w:rsidRDefault="0030240D" w:rsidP="0030240D">
      <w:r>
        <w:t xml:space="preserve">            user=os.environ['DB_USER'],</w:t>
      </w:r>
    </w:p>
    <w:p w14:paraId="4B9845E5" w14:textId="77777777" w:rsidR="0030240D" w:rsidRDefault="0030240D" w:rsidP="0030240D">
      <w:r>
        <w:t xml:space="preserve">            password=os.environ['DB_PASSWORD'],</w:t>
      </w:r>
    </w:p>
    <w:p w14:paraId="2BBE2F5E" w14:textId="77777777" w:rsidR="0030240D" w:rsidRDefault="0030240D" w:rsidP="0030240D">
      <w:r>
        <w:t xml:space="preserve">            host=os.environ['DB_HOST'],</w:t>
      </w:r>
    </w:p>
    <w:p w14:paraId="3A2C066F" w14:textId="77777777" w:rsidR="0030240D" w:rsidRDefault="0030240D" w:rsidP="0030240D">
      <w:r>
        <w:t xml:space="preserve">            port=os.environ['DB_PORT']</w:t>
      </w:r>
    </w:p>
    <w:p w14:paraId="45FFAFA2" w14:textId="77777777" w:rsidR="0030240D" w:rsidRDefault="0030240D" w:rsidP="0030240D">
      <w:r>
        <w:t xml:space="preserve">        )</w:t>
      </w:r>
    </w:p>
    <w:p w14:paraId="7D01B57C" w14:textId="77777777" w:rsidR="0030240D" w:rsidRDefault="0030240D" w:rsidP="0030240D">
      <w:r>
        <w:t xml:space="preserve">        cursor = db_conn.cursor()</w:t>
      </w:r>
    </w:p>
    <w:p w14:paraId="459C5BDE" w14:textId="77777777" w:rsidR="0030240D" w:rsidRDefault="0030240D" w:rsidP="0030240D">
      <w:r>
        <w:t xml:space="preserve">    except Exception as e:</w:t>
      </w:r>
    </w:p>
    <w:p w14:paraId="1A7D3D60" w14:textId="77777777" w:rsidR="0030240D" w:rsidRDefault="0030240D" w:rsidP="0030240D">
      <w:r>
        <w:t xml:space="preserve">        error_msg = f"Database connection failed due to: {e}"</w:t>
      </w:r>
    </w:p>
    <w:p w14:paraId="51A84AAA" w14:textId="77777777" w:rsidR="0030240D" w:rsidRDefault="0030240D" w:rsidP="0030240D">
      <w:r>
        <w:t xml:space="preserve">        print(error_msg)</w:t>
      </w:r>
    </w:p>
    <w:p w14:paraId="40453DD7" w14:textId="77777777" w:rsidR="0030240D" w:rsidRDefault="0030240D" w:rsidP="0030240D">
      <w:r>
        <w:t xml:space="preserve">        return {</w:t>
      </w:r>
    </w:p>
    <w:p w14:paraId="3B623207" w14:textId="77777777" w:rsidR="0030240D" w:rsidRDefault="0030240D" w:rsidP="0030240D">
      <w:r>
        <w:t xml:space="preserve">            'statusCode': 500,</w:t>
      </w:r>
    </w:p>
    <w:p w14:paraId="412616FA" w14:textId="77777777" w:rsidR="0030240D" w:rsidRDefault="0030240D" w:rsidP="0030240D">
      <w:r>
        <w:t xml:space="preserve">            'body': json.dumps(error_msg)</w:t>
      </w:r>
    </w:p>
    <w:p w14:paraId="6D4C45E4" w14:textId="77777777" w:rsidR="0030240D" w:rsidRDefault="0030240D" w:rsidP="0030240D">
      <w:r>
        <w:t xml:space="preserve">        }</w:t>
      </w:r>
    </w:p>
    <w:p w14:paraId="22222A33" w14:textId="77777777" w:rsidR="0030240D" w:rsidRDefault="0030240D" w:rsidP="0030240D">
      <w:r>
        <w:t xml:space="preserve">    </w:t>
      </w:r>
    </w:p>
    <w:p w14:paraId="13B9AF70" w14:textId="77777777" w:rsidR="0030240D" w:rsidRDefault="0030240D" w:rsidP="0030240D">
      <w:r>
        <w:t xml:space="preserve">    # Prepare API request using the modified connection setup</w:t>
      </w:r>
    </w:p>
    <w:p w14:paraId="558C050C" w14:textId="77777777" w:rsidR="0030240D" w:rsidRDefault="0030240D" w:rsidP="0030240D">
      <w:r>
        <w:t xml:space="preserve">    date_today = datetime.today().strftime('%Y-%m-%d')</w:t>
      </w:r>
    </w:p>
    <w:p w14:paraId="77AA8163" w14:textId="77777777" w:rsidR="0030240D" w:rsidRDefault="0030240D" w:rsidP="0030240D">
      <w:r>
        <w:t xml:space="preserve">    params = urllib.parse.urlencode({</w:t>
      </w:r>
    </w:p>
    <w:p w14:paraId="63329F9C" w14:textId="77777777" w:rsidR="0030240D" w:rsidRDefault="0030240D" w:rsidP="0030240D">
      <w:r>
        <w:t xml:space="preserve">        'access_key': os.environ['API_ACCESS_KEY'],</w:t>
      </w:r>
    </w:p>
    <w:p w14:paraId="28220C33" w14:textId="77777777" w:rsidR="0030240D" w:rsidRDefault="0030240D" w:rsidP="0030240D">
      <w:r>
        <w:t xml:space="preserve">        'sources': '-cnn',</w:t>
      </w:r>
    </w:p>
    <w:p w14:paraId="3D3AC2EA" w14:textId="77777777" w:rsidR="0030240D" w:rsidRDefault="0030240D" w:rsidP="0030240D">
      <w:r>
        <w:t xml:space="preserve">        'categories': 'health, science, technology, -general,-sports',</w:t>
      </w:r>
    </w:p>
    <w:p w14:paraId="1254624D" w14:textId="77777777" w:rsidR="0030240D" w:rsidRDefault="0030240D" w:rsidP="0030240D">
      <w:r>
        <w:t xml:space="preserve">        'languages': 'en',</w:t>
      </w:r>
    </w:p>
    <w:p w14:paraId="4A4BEEE7" w14:textId="77777777" w:rsidR="0030240D" w:rsidRDefault="0030240D" w:rsidP="0030240D">
      <w:r>
        <w:t xml:space="preserve">        'date': date_today,</w:t>
      </w:r>
    </w:p>
    <w:p w14:paraId="5E18DFF8" w14:textId="77777777" w:rsidR="0030240D" w:rsidRDefault="0030240D" w:rsidP="0030240D">
      <w:r>
        <w:t xml:space="preserve">        'sort': 'published_desc',</w:t>
      </w:r>
    </w:p>
    <w:p w14:paraId="7B5514F1" w14:textId="77777777" w:rsidR="0030240D" w:rsidRDefault="0030240D" w:rsidP="0030240D">
      <w:r>
        <w:t xml:space="preserve">        'limit': 100,</w:t>
      </w:r>
    </w:p>
    <w:p w14:paraId="0A115851" w14:textId="77777777" w:rsidR="0030240D" w:rsidRDefault="0030240D" w:rsidP="0030240D">
      <w:r>
        <w:t xml:space="preserve">    })</w:t>
      </w:r>
    </w:p>
    <w:p w14:paraId="5675CB27" w14:textId="77777777" w:rsidR="0030240D" w:rsidRDefault="0030240D" w:rsidP="0030240D">
      <w:r>
        <w:lastRenderedPageBreak/>
        <w:t xml:space="preserve">    </w:t>
      </w:r>
    </w:p>
    <w:p w14:paraId="7FFF8C0D" w14:textId="77777777" w:rsidR="0030240D" w:rsidRDefault="0030240D" w:rsidP="0030240D">
      <w:r>
        <w:t xml:space="preserve">    # Revised API connection and data retrieval</w:t>
      </w:r>
    </w:p>
    <w:p w14:paraId="09ACDCB7" w14:textId="77777777" w:rsidR="0030240D" w:rsidRDefault="0030240D" w:rsidP="0030240D">
      <w:r>
        <w:t xml:space="preserve">    conn = http.client.HTTPSConnection('api.mediastack.com')</w:t>
      </w:r>
    </w:p>
    <w:p w14:paraId="479C140C" w14:textId="77777777" w:rsidR="0030240D" w:rsidRDefault="0030240D" w:rsidP="0030240D">
      <w:r>
        <w:t xml:space="preserve">    conn.request('GET', '/v1/news?' + params)</w:t>
      </w:r>
    </w:p>
    <w:p w14:paraId="49B9F9B5" w14:textId="77777777" w:rsidR="0030240D" w:rsidRDefault="0030240D" w:rsidP="0030240D">
      <w:r>
        <w:t xml:space="preserve">    res = conn.getresponse()</w:t>
      </w:r>
    </w:p>
    <w:p w14:paraId="7EAD7D6D" w14:textId="77777777" w:rsidR="0030240D" w:rsidRDefault="0030240D" w:rsidP="0030240D">
      <w:r>
        <w:t xml:space="preserve">    data = res.read()</w:t>
      </w:r>
    </w:p>
    <w:p w14:paraId="60B1B548" w14:textId="77777777" w:rsidR="0030240D" w:rsidRDefault="0030240D" w:rsidP="0030240D">
      <w:r>
        <w:t xml:space="preserve">    news_data = json.loads(data.decode('utf-8'))</w:t>
      </w:r>
    </w:p>
    <w:p w14:paraId="1C848092" w14:textId="77777777" w:rsidR="0030240D" w:rsidRDefault="0030240D" w:rsidP="0030240D">
      <w:r>
        <w:t xml:space="preserve">    conn.close()</w:t>
      </w:r>
    </w:p>
    <w:p w14:paraId="22452CB8" w14:textId="77777777" w:rsidR="0030240D" w:rsidRDefault="0030240D" w:rsidP="0030240D">
      <w:r>
        <w:t xml:space="preserve">    </w:t>
      </w:r>
    </w:p>
    <w:p w14:paraId="52D153DA" w14:textId="77777777" w:rsidR="0030240D" w:rsidRDefault="0030240D" w:rsidP="0030240D">
      <w:r>
        <w:t xml:space="preserve">    # Check for data presence</w:t>
      </w:r>
    </w:p>
    <w:p w14:paraId="438AB733" w14:textId="77777777" w:rsidR="0030240D" w:rsidRDefault="0030240D" w:rsidP="0030240D">
      <w:r>
        <w:t xml:space="preserve">    if 'data' not in news_data or not news_data['data']:</w:t>
      </w:r>
    </w:p>
    <w:p w14:paraId="3BA2F3AC" w14:textId="77777777" w:rsidR="0030240D" w:rsidRDefault="0030240D" w:rsidP="0030240D">
      <w:r>
        <w:t xml:space="preserve">        return {</w:t>
      </w:r>
    </w:p>
    <w:p w14:paraId="756AE6A5" w14:textId="77777777" w:rsidR="0030240D" w:rsidRDefault="0030240D" w:rsidP="0030240D">
      <w:r>
        <w:t xml:space="preserve">            'statusCode': 204,</w:t>
      </w:r>
    </w:p>
    <w:p w14:paraId="211F4DFE" w14:textId="77777777" w:rsidR="0030240D" w:rsidRDefault="0030240D" w:rsidP="0030240D">
      <w:r>
        <w:t xml:space="preserve">            'body': json.dumps('No news data to process.')</w:t>
      </w:r>
    </w:p>
    <w:p w14:paraId="48FFBB1A" w14:textId="77777777" w:rsidR="0030240D" w:rsidRDefault="0030240D" w:rsidP="0030240D">
      <w:r>
        <w:t xml:space="preserve">        }</w:t>
      </w:r>
    </w:p>
    <w:p w14:paraId="15B9A645" w14:textId="77777777" w:rsidR="0030240D" w:rsidRDefault="0030240D" w:rsidP="0030240D">
      <w:r>
        <w:t xml:space="preserve">    </w:t>
      </w:r>
    </w:p>
    <w:p w14:paraId="0E2C6608" w14:textId="77777777" w:rsidR="0030240D" w:rsidRDefault="0030240D" w:rsidP="0030240D">
      <w:r>
        <w:t xml:space="preserve">    # Data insertion into the database</w:t>
      </w:r>
    </w:p>
    <w:p w14:paraId="585306E3" w14:textId="77777777" w:rsidR="0030240D" w:rsidRDefault="0030240D" w:rsidP="0030240D">
      <w:r>
        <w:t xml:space="preserve">    try:</w:t>
      </w:r>
    </w:p>
    <w:p w14:paraId="043C2555" w14:textId="77777777" w:rsidR="0030240D" w:rsidRDefault="0030240D" w:rsidP="0030240D">
      <w:r>
        <w:t xml:space="preserve">        for item in news_data['data']:</w:t>
      </w:r>
    </w:p>
    <w:p w14:paraId="1270F2D1" w14:textId="77777777" w:rsidR="0030240D" w:rsidRDefault="0030240D" w:rsidP="0030240D">
      <w:r>
        <w:t xml:space="preserve">            validated_data_list = validated_data(item, NEWS_TABLE_SCHEMA)</w:t>
      </w:r>
    </w:p>
    <w:p w14:paraId="121FF39A" w14:textId="77777777" w:rsidR="0030240D" w:rsidRDefault="0030240D" w:rsidP="0030240D">
      <w:r>
        <w:t xml:space="preserve">            if not validated_data_list:</w:t>
      </w:r>
    </w:p>
    <w:p w14:paraId="6ED10CD8" w14:textId="77777777" w:rsidR="0030240D" w:rsidRDefault="0030240D" w:rsidP="0030240D">
      <w:r>
        <w:t xml:space="preserve">                print("Data validation failed.")</w:t>
      </w:r>
    </w:p>
    <w:p w14:paraId="64E6B99F" w14:textId="77777777" w:rsidR="0030240D" w:rsidRDefault="0030240D" w:rsidP="0030240D">
      <w:r>
        <w:t xml:space="preserve">                continue  # Skip insertion if data is not valid</w:t>
      </w:r>
    </w:p>
    <w:p w14:paraId="026BEC0C" w14:textId="77777777" w:rsidR="0030240D" w:rsidRDefault="0030240D" w:rsidP="0030240D">
      <w:r>
        <w:t xml:space="preserve">            placeholders = ', '.join(['%s'] * len(META_DATA_INFO))</w:t>
      </w:r>
    </w:p>
    <w:p w14:paraId="014B2F54" w14:textId="77777777" w:rsidR="0030240D" w:rsidRDefault="0030240D" w:rsidP="0030240D">
      <w:r>
        <w:t xml:space="preserve">            columns = ', '.join(META_DATA_INFO)</w:t>
      </w:r>
    </w:p>
    <w:p w14:paraId="3C634804" w14:textId="77777777" w:rsidR="0030240D" w:rsidRDefault="0030240D" w:rsidP="0030240D">
      <w:r>
        <w:t xml:space="preserve">            sql = f"INSERT INTO news_articles ({columns}) VALUES ({placeholders})"</w:t>
      </w:r>
    </w:p>
    <w:p w14:paraId="47CE8927" w14:textId="77777777" w:rsidR="0030240D" w:rsidRDefault="0030240D" w:rsidP="0030240D">
      <w:r>
        <w:t xml:space="preserve">            cursor.execute(sql, tuple(validated_data_list))</w:t>
      </w:r>
    </w:p>
    <w:p w14:paraId="597083BE" w14:textId="77777777" w:rsidR="0030240D" w:rsidRDefault="0030240D" w:rsidP="0030240D">
      <w:r>
        <w:t xml:space="preserve">        db_conn.commit()</w:t>
      </w:r>
    </w:p>
    <w:p w14:paraId="4C7B036A" w14:textId="77777777" w:rsidR="0030240D" w:rsidRDefault="0030240D" w:rsidP="0030240D">
      <w:r>
        <w:t xml:space="preserve">        </w:t>
      </w:r>
    </w:p>
    <w:p w14:paraId="263EC8DC" w14:textId="77777777" w:rsidR="0030240D" w:rsidRDefault="0030240D" w:rsidP="0030240D">
      <w:r>
        <w:t xml:space="preserve">        return {</w:t>
      </w:r>
    </w:p>
    <w:p w14:paraId="51AC611C" w14:textId="77777777" w:rsidR="0030240D" w:rsidRDefault="0030240D" w:rsidP="0030240D">
      <w:r>
        <w:t xml:space="preserve">            'statusCode': 200,</w:t>
      </w:r>
    </w:p>
    <w:p w14:paraId="5D164A0F" w14:textId="77777777" w:rsidR="0030240D" w:rsidRDefault="0030240D" w:rsidP="0030240D">
      <w:r>
        <w:t xml:space="preserve">            'body': json.dumps('Data retrieved and stored successfully')</w:t>
      </w:r>
    </w:p>
    <w:p w14:paraId="3B2407F4" w14:textId="77777777" w:rsidR="0030240D" w:rsidRDefault="0030240D" w:rsidP="0030240D">
      <w:r>
        <w:t xml:space="preserve">        }</w:t>
      </w:r>
    </w:p>
    <w:p w14:paraId="7051E1B2" w14:textId="77777777" w:rsidR="0030240D" w:rsidRDefault="0030240D" w:rsidP="0030240D"/>
    <w:p w14:paraId="104C6380" w14:textId="77777777" w:rsidR="0030240D" w:rsidRDefault="0030240D" w:rsidP="0030240D">
      <w:r>
        <w:t xml:space="preserve">    except (ValueError, TypeError) as e:</w:t>
      </w:r>
    </w:p>
    <w:p w14:paraId="5D91E676" w14:textId="77777777" w:rsidR="0030240D" w:rsidRDefault="0030240D" w:rsidP="0030240D">
      <w:r>
        <w:t xml:space="preserve">        error_msg = f"Data validation error: {e}"</w:t>
      </w:r>
    </w:p>
    <w:p w14:paraId="41432937" w14:textId="77777777" w:rsidR="0030240D" w:rsidRDefault="0030240D" w:rsidP="0030240D">
      <w:r>
        <w:t xml:space="preserve">        print(error_msg)</w:t>
      </w:r>
    </w:p>
    <w:p w14:paraId="4890EF7B" w14:textId="77777777" w:rsidR="0030240D" w:rsidRDefault="0030240D" w:rsidP="0030240D">
      <w:r>
        <w:t xml:space="preserve">        db_conn.rollback()</w:t>
      </w:r>
    </w:p>
    <w:p w14:paraId="7B402CFA" w14:textId="77777777" w:rsidR="0030240D" w:rsidRDefault="0030240D" w:rsidP="0030240D">
      <w:r>
        <w:t xml:space="preserve">        return {'statusCode': 400, 'body': json.dumps(error_msg)}</w:t>
      </w:r>
    </w:p>
    <w:p w14:paraId="680A7737" w14:textId="77777777" w:rsidR="0030240D" w:rsidRDefault="0030240D" w:rsidP="0030240D"/>
    <w:p w14:paraId="748C77AE" w14:textId="77777777" w:rsidR="0030240D" w:rsidRDefault="0030240D" w:rsidP="0030240D">
      <w:r>
        <w:t xml:space="preserve">    except Exception as e:</w:t>
      </w:r>
    </w:p>
    <w:p w14:paraId="4BD85455" w14:textId="77777777" w:rsidR="0030240D" w:rsidRDefault="0030240D" w:rsidP="0030240D">
      <w:r>
        <w:t xml:space="preserve">        error_msg = f"Failed to insert data due to error: {e}"</w:t>
      </w:r>
    </w:p>
    <w:p w14:paraId="4528201D" w14:textId="77777777" w:rsidR="0030240D" w:rsidRDefault="0030240D" w:rsidP="0030240D">
      <w:r>
        <w:t xml:space="preserve">        print(error_msg)</w:t>
      </w:r>
    </w:p>
    <w:p w14:paraId="2F64CD35" w14:textId="77777777" w:rsidR="0030240D" w:rsidRDefault="0030240D" w:rsidP="0030240D">
      <w:r>
        <w:t xml:space="preserve">        db_conn.rollback()</w:t>
      </w:r>
    </w:p>
    <w:p w14:paraId="49212778" w14:textId="77777777" w:rsidR="0030240D" w:rsidRDefault="0030240D" w:rsidP="0030240D">
      <w:r>
        <w:t xml:space="preserve">        return {'statusCode': 500, 'body': json.dumps(error_msg)}</w:t>
      </w:r>
    </w:p>
    <w:p w14:paraId="17F40FCC" w14:textId="77777777" w:rsidR="0030240D" w:rsidRDefault="0030240D" w:rsidP="0030240D"/>
    <w:p w14:paraId="090EB97D" w14:textId="77777777" w:rsidR="0030240D" w:rsidRDefault="0030240D" w:rsidP="0030240D">
      <w:r>
        <w:t xml:space="preserve">    finally:</w:t>
      </w:r>
    </w:p>
    <w:p w14:paraId="14EEA29D" w14:textId="77777777" w:rsidR="0030240D" w:rsidRDefault="0030240D" w:rsidP="0030240D">
      <w:r>
        <w:t xml:space="preserve">        cursor.close()</w:t>
      </w:r>
    </w:p>
    <w:p w14:paraId="5255C76A" w14:textId="21E12F56" w:rsidR="0030240D" w:rsidRDefault="0030240D" w:rsidP="0030240D">
      <w:r>
        <w:t xml:space="preserve">        db_conn.close()</w:t>
      </w:r>
    </w:p>
    <w:sectPr w:rsidR="0030240D" w:rsidSect="007D120D">
      <w:type w:val="continuous"/>
      <w:pgSz w:w="8860" w:h="13280"/>
      <w:pgMar w:top="778" w:right="907" w:bottom="806" w:left="1253" w:header="360" w:footer="0" w:gutter="0"/>
      <w:cols w:space="708"/>
      <w:titlePg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evenAndOddHeaders/>
  <w:drawingGridHorizontalSpacing w:val="100"/>
  <w:drawingGridVerticalSpacing w:val="136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3NjU2M7IwMDIxMDBW0lEKTi0uzszPAykwrAUAWwOCqywAAAA="/>
  </w:docVars>
  <w:rsids>
    <w:rsidRoot w:val="00C85588"/>
    <w:rsid w:val="00073BB1"/>
    <w:rsid w:val="0030240D"/>
    <w:rsid w:val="00563C95"/>
    <w:rsid w:val="00683D08"/>
    <w:rsid w:val="007666D3"/>
    <w:rsid w:val="007D120D"/>
    <w:rsid w:val="008C409E"/>
    <w:rsid w:val="009632DF"/>
    <w:rsid w:val="00C85588"/>
    <w:rsid w:val="00EE6595"/>
    <w:rsid w:val="00F37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761AB"/>
  <w15:chartTrackingRefBased/>
  <w15:docId w15:val="{456E89B0-36DD-458E-A13E-BCFA71B15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line="252" w:lineRule="auto"/>
        <w:ind w:firstLine="20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558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558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558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558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558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558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558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558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558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558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8558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558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558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558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558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558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558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55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8558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55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5588"/>
    <w:pPr>
      <w:numPr>
        <w:ilvl w:val="1"/>
      </w:numPr>
      <w:spacing w:after="160"/>
      <w:ind w:firstLine="204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558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8558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8558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8558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8558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558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558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8558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Sohail</dc:creator>
  <cp:keywords/>
  <dc:description/>
  <cp:lastModifiedBy>Syed Sohail</cp:lastModifiedBy>
  <cp:revision>4</cp:revision>
  <dcterms:created xsi:type="dcterms:W3CDTF">2024-07-06T10:29:00Z</dcterms:created>
  <dcterms:modified xsi:type="dcterms:W3CDTF">2024-07-06T10:56:00Z</dcterms:modified>
</cp:coreProperties>
</file>